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5BB82" w14:textId="067CFD2D" w:rsidR="000324F9" w:rsidRPr="000324F9" w:rsidRDefault="000324F9" w:rsidP="00DD1E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>UTM COORDINATES FOR TRANSECTS</w:t>
      </w:r>
    </w:p>
    <w:p w14:paraId="78E7184E" w14:textId="04094E17" w:rsidR="000324F9" w:rsidRPr="000324F9" w:rsidRDefault="000324F9" w:rsidP="00DD1E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>STUDY FSRM 1706-15</w:t>
      </w:r>
    </w:p>
    <w:p w14:paraId="549C5D5F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DB6FB3A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FD0A142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>UNIQUE</w:t>
      </w:r>
    </w:p>
    <w:p w14:paraId="41C73BDD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D     PASTURE     TRANSECT         X-COORD          Y-COORD</w:t>
      </w:r>
    </w:p>
    <w:p w14:paraId="135073CA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>______     _______     ________     ___________     ____________</w:t>
      </w:r>
    </w:p>
    <w:p w14:paraId="1076D272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9740C86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03          6A           01     517094.2831     3521124.4761</w:t>
      </w:r>
    </w:p>
    <w:p w14:paraId="3411317E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04          6A           02     517010.1520     3521085.2536</w:t>
      </w:r>
    </w:p>
    <w:p w14:paraId="12A48D30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05          6A           03     516924.7970     3521047.2482</w:t>
      </w:r>
    </w:p>
    <w:p w14:paraId="4DC918D1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06          6A           04     516833.9487     3521009.2307</w:t>
      </w:r>
    </w:p>
    <w:p w14:paraId="36C9F47A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07          6A           05     516746.1585     3520968.7801</w:t>
      </w:r>
    </w:p>
    <w:p w14:paraId="7CB4AB08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08          6A           11     516935.6744     3524400.1616</w:t>
      </w:r>
    </w:p>
    <w:p w14:paraId="3A125362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09          6A           12     517017.5294     3524375.3346</w:t>
      </w:r>
    </w:p>
    <w:p w14:paraId="6C15ABA5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10          6A           13     517106.1237     3524340.7632</w:t>
      </w:r>
    </w:p>
    <w:p w14:paraId="1666B901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11          6A           14     517198.9717     3524313.5207</w:t>
      </w:r>
    </w:p>
    <w:p w14:paraId="7DD409BE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12          6A           15     517285.1528     3524267.9650</w:t>
      </w:r>
    </w:p>
    <w:p w14:paraId="4A86A892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13          6A           16     516838.1528     3524346.2706</w:t>
      </w:r>
    </w:p>
    <w:p w14:paraId="2AFDCE45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14          6A           17     516842.6616     3524254.7882</w:t>
      </w:r>
    </w:p>
    <w:p w14:paraId="65DEEFC0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15          6A           18     516845.3597     3524155.3725</w:t>
      </w:r>
    </w:p>
    <w:p w14:paraId="34A08BEA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16          6A           19     516845.5943     3524064.4906</w:t>
      </w:r>
    </w:p>
    <w:p w14:paraId="0E2470D2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17          6A           20     516847.0701     3523965.6822</w:t>
      </w:r>
    </w:p>
    <w:p w14:paraId="2708CF7A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18          6A           36     516245.5133     3522439.4809</w:t>
      </w:r>
    </w:p>
    <w:p w14:paraId="180C5516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19          6A           37     516248.1800     3522352.2641</w:t>
      </w:r>
    </w:p>
    <w:p w14:paraId="2C28F7B2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20          6A           38     516245.3769     3522255.8860</w:t>
      </w:r>
    </w:p>
    <w:p w14:paraId="3AB3452D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21          6A           39     516246.2298     3522161.9557</w:t>
      </w:r>
    </w:p>
    <w:p w14:paraId="0A719D34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22          6A           40     516244.0496     3522060.6994</w:t>
      </w:r>
    </w:p>
    <w:p w14:paraId="43A87CCD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23          6A           41     515617.7900     3521355.4351</w:t>
      </w:r>
    </w:p>
    <w:p w14:paraId="31C8A50E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24          6A           42     515532.2477     3521390.0132</w:t>
      </w:r>
    </w:p>
    <w:p w14:paraId="7970E918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25          6A           43     515443.6692     3521418.4852</w:t>
      </w:r>
    </w:p>
    <w:p w14:paraId="7BAB23D8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26          6A           44     515353.2438     3521453.0525</w:t>
      </w:r>
    </w:p>
    <w:p w14:paraId="6F8B057C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27          6A           45     515261.5977     3521487.6171</w:t>
      </w:r>
    </w:p>
    <w:p w14:paraId="435E552A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28          6B           51     516695.5824     3524482.5841</w:t>
      </w:r>
    </w:p>
    <w:p w14:paraId="14F6147C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29          6B           52     516613.7086     3524514.7305</w:t>
      </w:r>
    </w:p>
    <w:p w14:paraId="3F7CA5EC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30          6B           53     516519.0310     3524541.3590</w:t>
      </w:r>
    </w:p>
    <w:p w14:paraId="2BF63683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31          6B           54     516426.7981     3524566.7731</w:t>
      </w:r>
    </w:p>
    <w:p w14:paraId="1F960906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32          6B           55     516327.2312     3524595.8306</w:t>
      </w:r>
    </w:p>
    <w:p w14:paraId="59E4DEF4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33          6B           56     516721.1474     3524510.0883</w:t>
      </w:r>
    </w:p>
    <w:p w14:paraId="3C4A2430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34          6B           57     516636.7801     3524562.3575</w:t>
      </w:r>
    </w:p>
    <w:p w14:paraId="035B0E59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35          6B           58     516560.9816     3524605.4964</w:t>
      </w:r>
    </w:p>
    <w:p w14:paraId="574215B1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36          6B           59     516482.0825     3524667.5368</w:t>
      </w:r>
    </w:p>
    <w:p w14:paraId="1D470B55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37          6B           60     516396.4960     3524719.1933</w:t>
      </w:r>
    </w:p>
    <w:p w14:paraId="498A8229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38          6A           06     517100.0793     3521226.0904</w:t>
      </w:r>
    </w:p>
    <w:p w14:paraId="61B04745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39          6A           07     517024.9175     3521274.1608</w:t>
      </w:r>
    </w:p>
    <w:p w14:paraId="42AAFCE1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40          6A           08     516944.8454     3521335.6475</w:t>
      </w:r>
    </w:p>
    <w:p w14:paraId="34B42346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41          6A           09     516872.1130     3521389.2145</w:t>
      </w:r>
    </w:p>
    <w:p w14:paraId="7DB9FE9B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42          6A           10     516795.0974     3521448.2659</w:t>
      </w:r>
    </w:p>
    <w:p w14:paraId="636979C4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43          6A           21     515660.4158     3520098.7504</w:t>
      </w:r>
    </w:p>
    <w:p w14:paraId="60713EF9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44          6A           22     515598.6219     3520174.3065</w:t>
      </w:r>
    </w:p>
    <w:p w14:paraId="7389D070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45          6A           23     515530.7446     3520240.6977</w:t>
      </w:r>
    </w:p>
    <w:p w14:paraId="090E4DCE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46          6A           24     515462.8584     3520311.3605</w:t>
      </w:r>
    </w:p>
    <w:p w14:paraId="04CB87B8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47          6A           25     515389.4671     3520388.1156</w:t>
      </w:r>
    </w:p>
    <w:p w14:paraId="0F2253F2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48          6A           26     515718.9435     3520125.7093</w:t>
      </w:r>
    </w:p>
    <w:p w14:paraId="32FB23F0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49          6A           27     515710.8145     3520219.0616</w:t>
      </w:r>
    </w:p>
    <w:p w14:paraId="679E6A6E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50          6A           28     515700.2483     3520310.5787</w:t>
      </w:r>
    </w:p>
    <w:p w14:paraId="4365D94C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51          6A           29     515696.3731     3520412.4822</w:t>
      </w:r>
    </w:p>
    <w:p w14:paraId="354E228F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252          6A           30     515681.5288     3520507.0426</w:t>
      </w:r>
    </w:p>
    <w:p w14:paraId="11909BA6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53          6A           31     516317.5704     3522468.9319</w:t>
      </w:r>
    </w:p>
    <w:p w14:paraId="73AFDEA8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54          6A           32     516376.8914     3522408.6274</w:t>
      </w:r>
    </w:p>
    <w:p w14:paraId="3CFDCB71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55          6A           33     516447.2161     3522339.1895</w:t>
      </w:r>
    </w:p>
    <w:p w14:paraId="6F7283FE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56          6A           34     516511.4382     3522269.7404</w:t>
      </w:r>
    </w:p>
    <w:p w14:paraId="173E8E3A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57          6A           35     516581.1603     3522196.6400</w:t>
      </w:r>
    </w:p>
    <w:p w14:paraId="55E310B9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58          6A           46     515701.5797     3521421.8353</w:t>
      </w:r>
    </w:p>
    <w:p w14:paraId="03057841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59          6A           47     515702.6019     3521516.4250</w:t>
      </w:r>
    </w:p>
    <w:p w14:paraId="03E31070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60          6A           48     515699.3510     3521611.6170</w:t>
      </w:r>
    </w:p>
    <w:p w14:paraId="38FA3C5B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61          6A           49     515700.9770     3521709.2591</w:t>
      </w:r>
    </w:p>
    <w:p w14:paraId="72EA4B35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262          6A           50     515699.5531     3521806.2852</w:t>
      </w:r>
    </w:p>
    <w:p w14:paraId="21543135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5F088F5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7C2FC83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>Projection: UTM, Zone 12</w:t>
      </w:r>
    </w:p>
    <w:p w14:paraId="3E5E21CE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>Datum: NAD83</w:t>
      </w:r>
    </w:p>
    <w:p w14:paraId="3C43AB1C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>Spheroid: GRS80</w:t>
      </w:r>
    </w:p>
    <w:p w14:paraId="0B0831C2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469981F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1FDC363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F3D9CE9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>tran15utm.txt</w:t>
      </w:r>
    </w:p>
    <w:p w14:paraId="69B95881" w14:textId="77777777" w:rsidR="000324F9" w:rsidRPr="000324F9" w:rsidRDefault="000324F9" w:rsidP="000324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324F9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096B2EAF" w14:textId="77777777" w:rsidR="00773CBF" w:rsidRDefault="00773CBF"/>
    <w:sectPr w:rsidR="00773C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OwNDM2MjUwNDBQ0lEKTi0uzszPAykwqgUAswGClSwAAAA="/>
  </w:docVars>
  <w:rsids>
    <w:rsidRoot w:val="000324F9"/>
    <w:rsid w:val="000324F9"/>
    <w:rsid w:val="00222996"/>
    <w:rsid w:val="004734AA"/>
    <w:rsid w:val="00773CBF"/>
    <w:rsid w:val="00DD1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BC36A"/>
  <w15:chartTrackingRefBased/>
  <w15:docId w15:val="{3C838281-30C3-4711-894D-E06EFDCC6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24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24F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8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23</Words>
  <Characters>3556</Characters>
  <Application>Microsoft Office Word</Application>
  <DocSecurity>0</DocSecurity>
  <Lines>29</Lines>
  <Paragraphs>8</Paragraphs>
  <ScaleCrop>false</ScaleCrop>
  <Company/>
  <LinksUpToDate>false</LinksUpToDate>
  <CharactersWithSpaces>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2</cp:revision>
  <dcterms:created xsi:type="dcterms:W3CDTF">2022-04-09T00:01:00Z</dcterms:created>
  <dcterms:modified xsi:type="dcterms:W3CDTF">2022-04-11T22:37:00Z</dcterms:modified>
</cp:coreProperties>
</file>